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10E1D5" w14:textId="3DADCD37" w:rsidR="008759D4" w:rsidRPr="00BF4DAF" w:rsidRDefault="00BF4DAF">
      <w:pPr>
        <w:rPr>
          <w:rFonts w:ascii="Cascadia Code Light" w:hAnsi="Cascadia Code Light" w:cs="Cascadia Code Light"/>
          <w:b/>
          <w:bCs/>
          <w:sz w:val="28"/>
          <w:szCs w:val="28"/>
        </w:rPr>
      </w:pPr>
      <w:r w:rsidRPr="00BF4DAF">
        <w:rPr>
          <w:rFonts w:ascii="Cascadia Code Light" w:hAnsi="Cascadia Code Light" w:cs="Cascadia Code Light"/>
          <w:b/>
          <w:bCs/>
          <w:sz w:val="28"/>
          <w:szCs w:val="28"/>
        </w:rPr>
        <w:t>OS ASSIGNMENT 2</w:t>
      </w:r>
    </w:p>
    <w:p w14:paraId="4FA69D55" w14:textId="3DBE6184" w:rsidR="00BF4DAF" w:rsidRPr="00BF4DAF" w:rsidRDefault="00BF4DAF">
      <w:pPr>
        <w:rPr>
          <w:rFonts w:ascii="Cascadia Code Light" w:hAnsi="Cascadia Code Light" w:cs="Cascadia Code Light"/>
          <w:b/>
          <w:bCs/>
          <w:sz w:val="28"/>
          <w:szCs w:val="28"/>
        </w:rPr>
      </w:pPr>
      <w:r w:rsidRPr="00BF4DAF">
        <w:rPr>
          <w:rFonts w:ascii="Cascadia Code Light" w:hAnsi="Cascadia Code Light" w:cs="Cascadia Code Light"/>
          <w:b/>
          <w:bCs/>
          <w:sz w:val="28"/>
          <w:szCs w:val="28"/>
        </w:rPr>
        <w:t>K20-1052</w:t>
      </w:r>
    </w:p>
    <w:p w14:paraId="4BAFD726" w14:textId="23B1ED0C" w:rsidR="00BF4DAF" w:rsidRDefault="00BF4DAF">
      <w:pPr>
        <w:rPr>
          <w:rFonts w:ascii="Cascadia Code Light" w:hAnsi="Cascadia Code Light" w:cs="Cascadia Code Light"/>
          <w:b/>
          <w:bCs/>
          <w:sz w:val="28"/>
          <w:szCs w:val="28"/>
        </w:rPr>
      </w:pPr>
      <w:r w:rsidRPr="00BF4DAF">
        <w:rPr>
          <w:rFonts w:ascii="Cascadia Code Light" w:hAnsi="Cascadia Code Light" w:cs="Cascadia Code Light"/>
          <w:b/>
          <w:bCs/>
          <w:sz w:val="28"/>
          <w:szCs w:val="28"/>
        </w:rPr>
        <w:t>BSE-4B</w:t>
      </w:r>
    </w:p>
    <w:p w14:paraId="7BDFBA40" w14:textId="53F1DFE1" w:rsidR="00BF4DAF" w:rsidRPr="00BF4DAF" w:rsidRDefault="00BF4DAF">
      <w:pPr>
        <w:rPr>
          <w:rFonts w:ascii="Cascadia Code Light" w:hAnsi="Cascadia Code Light" w:cs="Cascadia Code Light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01268DFD" wp14:editId="58B67B86">
            <wp:extent cx="5943600" cy="10833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83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09ADD" w14:textId="5DAF548B" w:rsidR="00BF4DAF" w:rsidRDefault="007445B7">
      <w:pPr>
        <w:rPr>
          <w:noProof/>
        </w:rPr>
      </w:pPr>
      <w:r>
        <w:rPr>
          <w:noProof/>
        </w:rPr>
        <w:drawing>
          <wp:inline distT="0" distB="0" distL="0" distR="0" wp14:anchorId="2A4B50D5" wp14:editId="786F6816">
            <wp:extent cx="5943600" cy="4245610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2C9EA" w14:textId="77777777" w:rsidR="004E627C" w:rsidRPr="004E627C" w:rsidRDefault="004E627C" w:rsidP="004E627C"/>
    <w:sectPr w:rsidR="004E627C" w:rsidRPr="004E62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scadia Code Light">
    <w:panose1 w:val="020B0609020000020004"/>
    <w:charset w:val="00"/>
    <w:family w:val="modern"/>
    <w:pitch w:val="fixed"/>
    <w:sig w:usb0="A1002AFF" w:usb1="C000F9FB" w:usb2="00040020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3NjczszA3sTA2NTdV0lEKTi0uzszPAykwrgUAcJgCXiwAAAA="/>
  </w:docVars>
  <w:rsids>
    <w:rsidRoot w:val="00D107B4"/>
    <w:rsid w:val="004E627C"/>
    <w:rsid w:val="007445B7"/>
    <w:rsid w:val="008759D4"/>
    <w:rsid w:val="00BF4DAF"/>
    <w:rsid w:val="00D107B4"/>
    <w:rsid w:val="00FF08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D4D170"/>
  <w15:docId w15:val="{4967FDED-B493-4813-8438-36D8A443E0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1</Pages>
  <Words>5</Words>
  <Characters>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 Hassan</dc:creator>
  <cp:keywords/>
  <dc:description/>
  <cp:lastModifiedBy>Syed Hassan</cp:lastModifiedBy>
  <cp:revision>4</cp:revision>
  <dcterms:created xsi:type="dcterms:W3CDTF">2022-04-18T06:41:00Z</dcterms:created>
  <dcterms:modified xsi:type="dcterms:W3CDTF">2022-04-24T15:03:00Z</dcterms:modified>
</cp:coreProperties>
</file>